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89E66" w14:textId="22E5554A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B37676">
        <w:rPr>
          <w:rFonts w:ascii="Times New Roman" w:hAnsi="Times New Roman"/>
          <w:sz w:val="24"/>
          <w:szCs w:val="24"/>
          <w:u w:val="single"/>
        </w:rPr>
        <w:t>1091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CC16B39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33B3E1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72C94CF8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F9ABFC7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EBC0E88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F865E0E" w14:textId="66CA53C4" w:rsidR="00D512E9" w:rsidRPr="00D512E9" w:rsidRDefault="00E47B85" w:rsidP="00E47B85">
      <w:pPr>
        <w:pStyle w:val="NoSpacing"/>
        <w:ind w:left="360"/>
        <w:rPr>
          <w:rFonts w:ascii="Times New Roman" w:hAnsi="Times New Roman"/>
          <w:i/>
          <w:sz w:val="18"/>
          <w:szCs w:val="18"/>
        </w:rPr>
      </w:pPr>
      <w:r w:rsidRPr="00D70E50">
        <w:rPr>
          <w:rFonts w:ascii="Times New Roman" w:hAnsi="Times New Roman"/>
          <w:sz w:val="24"/>
          <w:szCs w:val="24"/>
          <w:highlight w:val="yellow"/>
        </w:rPr>
        <w:t>X</w:t>
      </w:r>
      <w:r>
        <w:rPr>
          <w:rFonts w:ascii="Times New Roman" w:hAnsi="Times New Roman"/>
          <w:sz w:val="24"/>
          <w:szCs w:val="24"/>
        </w:rPr>
        <w:tab/>
      </w:r>
      <w:r w:rsidR="00D512E9">
        <w:rPr>
          <w:rFonts w:ascii="Times New Roman" w:hAnsi="Times New Roman"/>
          <w:sz w:val="24"/>
          <w:szCs w:val="24"/>
        </w:rPr>
        <w:t>The course title includes:</w:t>
      </w:r>
    </w:p>
    <w:p w14:paraId="10D33972" w14:textId="13074206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E47B85">
        <w:rPr>
          <w:rFonts w:ascii="Times New Roman" w:hAnsi="Times New Roman"/>
          <w:i/>
          <w:sz w:val="18"/>
          <w:szCs w:val="18"/>
        </w:rPr>
        <w:t xml:space="preserve"> </w:t>
      </w:r>
      <w:r w:rsidR="00E47B85" w:rsidRPr="00E47B85">
        <w:rPr>
          <w:rFonts w:ascii="Times New Roman" w:hAnsi="Times New Roman"/>
          <w:b/>
          <w:bCs/>
          <w:i/>
          <w:sz w:val="18"/>
          <w:szCs w:val="18"/>
        </w:rPr>
        <w:t>(Missing)</w:t>
      </w:r>
    </w:p>
    <w:p w14:paraId="124F95B8" w14:textId="1345C6CA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a)b., F.A.C.</w:t>
      </w:r>
      <w:r w:rsidR="00E47B85">
        <w:rPr>
          <w:rFonts w:ascii="Times New Roman" w:hAnsi="Times New Roman"/>
          <w:i/>
          <w:sz w:val="18"/>
          <w:szCs w:val="18"/>
        </w:rPr>
        <w:t xml:space="preserve"> </w:t>
      </w:r>
      <w:r w:rsidR="00E47B85" w:rsidRPr="00E47B85">
        <w:rPr>
          <w:rFonts w:ascii="Times New Roman" w:hAnsi="Times New Roman"/>
          <w:b/>
          <w:bCs/>
          <w:i/>
          <w:sz w:val="18"/>
          <w:szCs w:val="18"/>
        </w:rPr>
        <w:t>(Missing)</w:t>
      </w:r>
    </w:p>
    <w:p w14:paraId="122F7C61" w14:textId="0580E01B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42C3421F" w14:textId="114C5B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7CC7188" w14:textId="1AF441D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592C592E" w14:textId="1C6C0F3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 1)</w:t>
      </w:r>
    </w:p>
    <w:p w14:paraId="15660D55" w14:textId="54B88E5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3-4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1A44A2" w14:textId="2510387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3-4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7AAA9" w14:textId="477AB59D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Syllabus – Page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s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3-4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7EAC487" w14:textId="4A1705D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2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74822C2E" w14:textId="30C9BD3C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B37676">
        <w:rPr>
          <w:rFonts w:ascii="Times New Roman" w:hAnsi="Times New Roman"/>
          <w:sz w:val="24"/>
          <w:szCs w:val="24"/>
        </w:rPr>
        <w:t xml:space="preserve"> </w:t>
      </w:r>
      <w:r w:rsidR="00B37676" w:rsidRPr="00B37676">
        <w:rPr>
          <w:rFonts w:ascii="Times New Roman" w:hAnsi="Times New Roman"/>
          <w:b/>
          <w:bCs/>
          <w:sz w:val="24"/>
          <w:szCs w:val="24"/>
        </w:rPr>
        <w:t xml:space="preserve">(Certificate posted as a separate doc, </w:t>
      </w:r>
      <w:r w:rsidR="000D4D77">
        <w:rPr>
          <w:rFonts w:ascii="Times New Roman" w:hAnsi="Times New Roman"/>
          <w:b/>
          <w:bCs/>
          <w:sz w:val="24"/>
          <w:szCs w:val="24"/>
        </w:rPr>
        <w:t>with</w:t>
      </w:r>
      <w:r w:rsidR="00B37676" w:rsidRPr="00B37676">
        <w:rPr>
          <w:rFonts w:ascii="Times New Roman" w:hAnsi="Times New Roman"/>
          <w:b/>
          <w:bCs/>
          <w:sz w:val="24"/>
          <w:szCs w:val="24"/>
        </w:rPr>
        <w:t xml:space="preserve"> the syllabus)</w:t>
      </w:r>
    </w:p>
    <w:p w14:paraId="40E5E94E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4F343445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20C61A3A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6AE8F0C5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5699D45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3FC32287" w14:textId="6F56DC01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C10734E" w14:textId="3F3B23E6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E243E24" w14:textId="7FA8C70B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2F70DDDF" w14:textId="6BE73E5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proofErr w:type="spellStart"/>
      <w:r>
        <w:rPr>
          <w:rFonts w:ascii="Times New Roman" w:hAnsi="Times New Roman"/>
          <w:sz w:val="24"/>
          <w:szCs w:val="24"/>
        </w:rPr>
        <w:t>pt</w:t>
      </w:r>
      <w:proofErr w:type="spellEnd"/>
      <w:r>
        <w:rPr>
          <w:rFonts w:ascii="Times New Roman" w:hAnsi="Times New Roman"/>
          <w:sz w:val="24"/>
          <w:szCs w:val="24"/>
        </w:rPr>
        <w:t xml:space="preserve"> font</w:t>
      </w:r>
      <w:r w:rsidR="00B37676">
        <w:rPr>
          <w:rFonts w:ascii="Times New Roman" w:hAnsi="Times New Roman"/>
          <w:sz w:val="24"/>
          <w:szCs w:val="24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17FC71FB" w14:textId="1BCD1B3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B37676">
        <w:rPr>
          <w:rFonts w:ascii="Times New Roman" w:hAnsi="Times New Roman"/>
          <w:sz w:val="24"/>
          <w:szCs w:val="24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AAD65FA" w14:textId="579D7B0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B37676">
        <w:rPr>
          <w:rFonts w:ascii="Times New Roman" w:hAnsi="Times New Roman"/>
          <w:sz w:val="24"/>
          <w:szCs w:val="24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792DFFB5" w14:textId="5B631ED2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B37676">
        <w:rPr>
          <w:rFonts w:ascii="Times New Roman" w:hAnsi="Times New Roman"/>
          <w:sz w:val="24"/>
          <w:szCs w:val="24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74B7C56D" w14:textId="58DCDA6E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B37676">
        <w:rPr>
          <w:rFonts w:ascii="Times New Roman" w:hAnsi="Times New Roman"/>
          <w:i/>
          <w:sz w:val="18"/>
          <w:szCs w:val="18"/>
        </w:rPr>
        <w:t xml:space="preserve"> 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 xml:space="preserve">(Syllabus – Page </w:t>
      </w:r>
      <w:r w:rsidR="00B37676">
        <w:rPr>
          <w:rFonts w:ascii="Times New Roman" w:hAnsi="Times New Roman"/>
          <w:b/>
          <w:bCs/>
          <w:i/>
          <w:sz w:val="18"/>
          <w:szCs w:val="18"/>
        </w:rPr>
        <w:t>2</w:t>
      </w:r>
      <w:r w:rsidR="00B37676" w:rsidRPr="00B3767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91DDE68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19EA26B5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6DBA8F2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94FB0"/>
    <w:multiLevelType w:val="hybridMultilevel"/>
    <w:tmpl w:val="3A9CBD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TAzMDYxMjIxsrRQ0lEKTi0uzszPAykwrgUAFiDGESwAAAA="/>
  </w:docVars>
  <w:rsids>
    <w:rsidRoot w:val="00C40CD0"/>
    <w:rsid w:val="000C0693"/>
    <w:rsid w:val="000D4D77"/>
    <w:rsid w:val="001F408B"/>
    <w:rsid w:val="00333926"/>
    <w:rsid w:val="00334C0C"/>
    <w:rsid w:val="00353908"/>
    <w:rsid w:val="005E1BA9"/>
    <w:rsid w:val="007A370C"/>
    <w:rsid w:val="007B0026"/>
    <w:rsid w:val="00860B93"/>
    <w:rsid w:val="009C7A1C"/>
    <w:rsid w:val="00A050DF"/>
    <w:rsid w:val="00A561EE"/>
    <w:rsid w:val="00AB0444"/>
    <w:rsid w:val="00B37676"/>
    <w:rsid w:val="00B40745"/>
    <w:rsid w:val="00B80F8B"/>
    <w:rsid w:val="00B850E3"/>
    <w:rsid w:val="00C35D33"/>
    <w:rsid w:val="00C40CD0"/>
    <w:rsid w:val="00D512E9"/>
    <w:rsid w:val="00D70E50"/>
    <w:rsid w:val="00D92F05"/>
    <w:rsid w:val="00E47B85"/>
    <w:rsid w:val="00EA20E0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4D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Hammers, Jim</cp:lastModifiedBy>
  <cp:revision>2</cp:revision>
  <cp:lastPrinted>2022-03-21T17:50:00Z</cp:lastPrinted>
  <dcterms:created xsi:type="dcterms:W3CDTF">2022-03-23T11:51:00Z</dcterms:created>
  <dcterms:modified xsi:type="dcterms:W3CDTF">2022-03-23T11:51:00Z</dcterms:modified>
</cp:coreProperties>
</file>